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1" w:name="cover-letter"/>
    <w:p>
      <w:pPr>
        <w:pStyle w:val="Heading2"/>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Dhaka, Bangladesh</w:t>
      </w:r>
    </w:p>
    <w:p>
      <w:pPr>
        <w:pStyle w:val="BodyText"/>
      </w:pPr>
      <w:r>
        <w:t xml:space="preserve">Date: [Insert Date]</w:t>
      </w:r>
    </w:p>
    <w:bookmarkStart w:id="20" w:name="X18789ca0e0d1c7a939a53cc124f77f04cf612f4"/>
    <w:p>
      <w:pPr>
        <w:pStyle w:val="Heading3"/>
      </w:pPr>
      <w:r>
        <w:t xml:space="preserve">Application for Geologist Position in Bangladesh Dhaka</w:t>
      </w:r>
    </w:p>
    <w:p>
      <w:pPr>
        <w:pStyle w:val="FirstParagraph"/>
      </w:pPr>
      <w:r>
        <w:t xml:space="preserve">Dear Mr./Ms. [Hiring Manager's Name],</w:t>
      </w:r>
    </w:p>
    <w:p>
      <w:pPr>
        <w:pStyle w:val="BodyText"/>
      </w:pPr>
      <w:r>
        <w:t xml:space="preserve">I am writing to express my enthusiastic interest in the Geologist position at [Company Name] in Bangladesh Dhaka. As a dedicated geologist with over [X years] of experience in geological research, resource exploration, and environmental assessment, I am eager to contribute my expertise to address the unique challenges and opportunities of Bangladesh’s dynamic geological landscape. My academic background, professional accomplishments, and passion for sustainable development align closely with the mission of your organization, particularly in a region as geologically rich and environmentally sensitive as Dhaka.</w:t>
      </w:r>
    </w:p>
    <w:p>
      <w:pPr>
        <w:pStyle w:val="BodyText"/>
      </w:pPr>
      <w:r>
        <w:t xml:space="preserve">Bangladesh Dhaka stands at the confluence of complex geological processes shaped by the Ganges-Brahmaputra-Meghna delta. This region’s sedimentary basins, alluvial plains, and coastal environments present both challenges and opportunities for geological studies. As a Geologist, I have always been fascinated by the interplay between human activity and natural systems. My work in [previous relevant fieldwork or projects] has equipped me with the technical skills and practical knowledge to analyze subsurface structures, assess mineral resources, and evaluate environmental risks—critical areas where Bangladesh Dhaka requires specialized expertise.</w:t>
      </w:r>
    </w:p>
    <w:p>
      <w:pPr>
        <w:pStyle w:val="BodyText"/>
      </w:pPr>
      <w:r>
        <w:t xml:space="preserve">Throughout my career, I have focused on integrating geological data with modern technologies such as GIS mapping, remote sensing, and 3D modeling to create actionable insights for resource management and infrastructure planning. In [previous location or project], I led a team in conducting detailed stratigraphic analyses of sedimentary deposits, which directly contributed to the discovery of new aquifer systems. This work not only enhanced water resource management but also underscored the importance of geological research in addressing socio-economic challenges—a mission that resonates deeply with the needs of Bangladesh Dhaka.</w:t>
      </w:r>
    </w:p>
    <w:p>
      <w:pPr>
        <w:pStyle w:val="BodyText"/>
      </w:pPr>
      <w:r>
        <w:t xml:space="preserve">What draws me to Bangladesh Dhaka is its unique position as a hub for geological innovation and sustainability. The region’s vulnerability to natural disasters such as flooding, soil erosion, and groundwater contamination demands forward-thinking solutions rooted in geoscience. My expertise in [specific area, e.g., hydrogeology, sedimentology, or geo-environmental assessment] has prepared me to tackle these issues head-on. For instance, my research on the impact of monsoonal deposits on soil stability has informed strategies for resilient infrastructure development in similar deltaic regions. I am confident that my skills can help [Company Name] contribute to Bangladesh’s long-term environmental and economic resilience.</w:t>
      </w:r>
    </w:p>
    <w:p>
      <w:pPr>
        <w:pStyle w:val="BodyText"/>
      </w:pPr>
      <w:r>
        <w:t xml:space="preserve">In addition to technical proficiency, I bring a strong commitment to collaboration and community engagement. Geology is not just about data—it’s about understanding how the Earth interacts with people. During my time at [previous organization or institution], I worked closely with local governments, NGOs, and academic institutions to develop geospatial tools that empowered communities to monitor land use changes and natural hazards. This experience has taught me the value of culturally sensitive approaches to geological work, a principle I would apply enthusiastically in Bangladesh Dhaka.</w:t>
      </w:r>
    </w:p>
    <w:p>
      <w:pPr>
        <w:pStyle w:val="BodyText"/>
      </w:pPr>
      <w:r>
        <w:t xml:space="preserve">Bangladesh Dhaka’s rapidly growing urban centers face significant pressure on natural resources, including groundwater depletion and land subsidence. As a Geologist, I am particularly interested in contributing to projects that balance urban development with environmental stewardship. My background in [specific skill or project] has prepared me to design solutions that mitigate these risks while supporting sustainable growth. For example, my work on aquifer recharge strategies could directly benefit Dhaka’s water security initiatives, ensuring equitable access to clean water for its expanding population.</w:t>
      </w:r>
    </w:p>
    <w:p>
      <w:pPr>
        <w:pStyle w:val="BodyText"/>
      </w:pPr>
      <w:r>
        <w:t xml:space="preserve">I am especially drawn to [Company Name] because of its reputation for [mention specific company value, e.g., “innovative approaches to resource management” or “commitment to environmental sustainability”]. I believe my proactive problem-solving mindset and ability to translate complex geological data into practical solutions make me a strong fit for your team. I am eager to collaborate with your experts to advance projects that align with Bangladesh’s vision for a resilient future.</w:t>
      </w:r>
    </w:p>
    <w:p>
      <w:pPr>
        <w:pStyle w:val="BodyText"/>
      </w:pPr>
      <w:r>
        <w:t xml:space="preserve">In closing, I would be honored to bring my skills as a Geologist to [Company Name] and contribute to the critical work being done in Bangladesh Dhaka. I am available at your earliest convenience for an interview and can be reached at [your phone number] or [your email address]. Thank you for considering my application. I look forward to the opportunity to discuss how my background and passion for geology can benefit your organization.</w:t>
      </w:r>
    </w:p>
    <w:p>
      <w:pPr>
        <w:pStyle w:val="BodyText"/>
      </w:pPr>
      <w:r>
        <w:t xml:space="preserve">Sincerely,</w:t>
      </w:r>
      <w:r>
        <w:br/>
      </w:r>
      <w:r>
        <w:t xml:space="preserve">[Your Full Name]</w:t>
      </w:r>
      <w:r>
        <w:br/>
      </w:r>
      <w:r>
        <w:t xml:space="preserve">[Your Contact Information]</w:t>
      </w:r>
    </w:p>
    <w:p>
      <w:pPr>
        <w:pStyle w:val="BodyText"/>
      </w:pPr>
      <w:r>
        <w:t xml:space="preserve">[Optional: Add a note about attaching your resume or other docu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Bangladesh Dhaka</dc:title>
  <dc:creator/>
  <dc:language>en</dc:language>
  <cp:keywords/>
  <dcterms:created xsi:type="dcterms:W3CDTF">2026-07-23T21:27:10Z</dcterms:created>
  <dcterms:modified xsi:type="dcterms:W3CDTF">2026-07-23T21:27:10Z</dcterms:modified>
</cp:coreProperties>
</file>

<file path=docProps/custom.xml><?xml version="1.0" encoding="utf-8"?>
<Properties xmlns="http://schemas.openxmlformats.org/officeDocument/2006/custom-properties" xmlns:vt="http://schemas.openxmlformats.org/officeDocument/2006/docPropsVTypes"/>
</file>